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tblpY="2387"/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8C4825" w:rsidRPr="004521C3" w14:paraId="0C2CB3E0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A969C" w14:textId="77777777" w:rsidR="008C4825" w:rsidRPr="004521C3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0A0FC" w14:textId="4A2934ED" w:rsidR="008C4825" w:rsidRPr="00C62C49" w:rsidRDefault="008C4825" w:rsidP="006A152F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Prof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>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>
              <w:rPr>
                <w:rFonts w:ascii="Calibri" w:hAnsi="Calibri"/>
                <w:b/>
                <w:sz w:val="30"/>
                <w:szCs w:val="30"/>
              </w:rPr>
              <w:t>Dr.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 xml:space="preserve"> ERDAL AYGENÇ </w:t>
            </w:r>
            <w:r w:rsidRPr="007850D9">
              <w:rPr>
                <w:rFonts w:ascii="Calibri" w:hAnsi="Calibri"/>
                <w:sz w:val="30"/>
                <w:szCs w:val="30"/>
              </w:rPr>
              <w:t xml:space="preserve"> </w:t>
            </w:r>
            <w:r>
              <w:rPr>
                <w:rFonts w:ascii="Calibri" w:hAnsi="Calibri"/>
                <w:sz w:val="30"/>
                <w:szCs w:val="30"/>
              </w:rPr>
              <w:t>- Dean</w:t>
            </w:r>
          </w:p>
        </w:tc>
      </w:tr>
      <w:tr w:rsidR="008C4825" w:rsidRPr="004521C3" w14:paraId="1AF21E9B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D4110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5CE7D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C4825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F7CC9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C4825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2E9BB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C4825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DAC68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C4825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C0D30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C4825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2CA91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C4825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8C4825" w:rsidRPr="004521C3" w14:paraId="386384F1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CD296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799C3" w14:textId="77777777" w:rsidR="008C4825" w:rsidRPr="008C4825" w:rsidRDefault="008C4825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29C72" w14:textId="77777777" w:rsidR="008C4825" w:rsidRPr="008C4825" w:rsidRDefault="008C4825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86348" w14:textId="77777777" w:rsidR="008C4825" w:rsidRPr="008C4825" w:rsidRDefault="008C4825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59EE4" w14:textId="77777777" w:rsidR="008C4825" w:rsidRPr="008C4825" w:rsidRDefault="008C4825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D7395" w14:textId="77777777" w:rsidR="008C4825" w:rsidRPr="008C4825" w:rsidRDefault="008C4825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8048D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C4825" w:rsidRPr="004521C3" w14:paraId="6C9861E7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FE4CB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93861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1A64CC04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362C9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3F218EBD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DBAB6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0879F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01</w:t>
            </w:r>
          </w:p>
          <w:p w14:paraId="727FBEBE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01</w:t>
            </w:r>
          </w:p>
          <w:p w14:paraId="29C57304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A1AD3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13</w:t>
            </w:r>
          </w:p>
          <w:p w14:paraId="4843D73C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4F6AE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0322D8EA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0BBF4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73BCF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56E4891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D0C0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526F02B5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7B300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AB7EE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01</w:t>
            </w:r>
          </w:p>
          <w:p w14:paraId="68DEF063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01</w:t>
            </w:r>
          </w:p>
          <w:p w14:paraId="4BB8F861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D8918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13</w:t>
            </w:r>
          </w:p>
          <w:p w14:paraId="122107C2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34D22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3AF990C3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82807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47606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E40C116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C3AF8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72AEE4A1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5D898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0C78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01</w:t>
            </w:r>
          </w:p>
          <w:p w14:paraId="2A923BD9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01</w:t>
            </w:r>
          </w:p>
          <w:p w14:paraId="470ECF05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8CED5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11</w:t>
            </w:r>
          </w:p>
          <w:p w14:paraId="1E9376F4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7439D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6CE0F860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3618F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260D3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8B94921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765F5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134F4238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C2C7E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3C8ED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501</w:t>
            </w:r>
          </w:p>
          <w:p w14:paraId="17AFD5D6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01</w:t>
            </w:r>
          </w:p>
          <w:p w14:paraId="4FAB2CE3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5EF81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GST611</w:t>
            </w:r>
          </w:p>
          <w:p w14:paraId="34222F69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Deaner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19940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5B96FA42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569B3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49E05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EDCD1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9FDD7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F8A0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DD719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A86C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099E7457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B8EF4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8080C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9934A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48369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1FAA2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8E81F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DF435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5929B85D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1F457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7310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61543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A8D1F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4B9AE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3EC66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0FAFD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2A0255B2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2BCC0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FD9FC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A4FEB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8CD21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22DE7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7B242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E88CA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044E6648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E5CDD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D63E6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E51AF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08C67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71F7E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FD09C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AE1E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0AA24677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6802B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FCB4F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77FCC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E96BE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9C480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4354D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D736F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C4825" w:rsidRPr="004521C3" w14:paraId="2653F0F2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5EE3E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C482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8C482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17E0A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D2458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80E3A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67AC6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0BE25" w14:textId="77777777" w:rsidR="008C4825" w:rsidRPr="008C4825" w:rsidRDefault="008C4825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5E79" w14:textId="77777777" w:rsidR="008C4825" w:rsidRPr="008C4825" w:rsidRDefault="008C4825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271A8CD" w14:textId="77777777" w:rsidR="00890856" w:rsidRDefault="00890856"/>
    <w:p w14:paraId="473987CA" w14:textId="77777777" w:rsidR="00177D96" w:rsidRDefault="00177D96" w:rsidP="00177D96"/>
    <w:p w14:paraId="051B237B" w14:textId="77777777" w:rsidR="00177D96" w:rsidRPr="004521C3" w:rsidRDefault="00177D96" w:rsidP="00177D9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7D2CEA04" w14:textId="77777777" w:rsidR="00177D96" w:rsidRPr="004521C3" w:rsidRDefault="00177D96" w:rsidP="00177D9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03924579" w14:textId="1D7FDCB2" w:rsidR="004E7EBC" w:rsidRDefault="004E7EBC"/>
    <w:p w14:paraId="4D4252CF" w14:textId="046FA73E" w:rsidR="004E7EBC" w:rsidRDefault="004E7EBC"/>
    <w:p w14:paraId="4A6FB968" w14:textId="3B28BA5A" w:rsidR="004E7EBC" w:rsidRDefault="004E7EBC"/>
    <w:p w14:paraId="2481D3EE" w14:textId="23AC2502" w:rsidR="004E7EBC" w:rsidRDefault="004E7EBC"/>
    <w:p w14:paraId="289F981A" w14:textId="77777777" w:rsidR="00AE27DB" w:rsidRDefault="00AE27DB"/>
    <w:p w14:paraId="1E148583" w14:textId="1452A685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AE27DB" w:rsidRPr="004521C3" w14:paraId="24973FC3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A8844" w14:textId="77777777" w:rsidR="00AE27DB" w:rsidRPr="004521C3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A56F7" w14:textId="6D3C78C8" w:rsidR="00AE27DB" w:rsidRPr="00C62C49" w:rsidRDefault="00AE27DB" w:rsidP="006A152F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0F073F">
              <w:rPr>
                <w:rFonts w:ascii="Calibri" w:hAnsi="Calibri"/>
                <w:b/>
                <w:sz w:val="30"/>
                <w:szCs w:val="30"/>
              </w:rPr>
              <w:t>Assoc</w:t>
            </w:r>
            <w:proofErr w:type="spellEnd"/>
            <w:r w:rsidRPr="000F073F">
              <w:rPr>
                <w:rFonts w:ascii="Calibri" w:hAnsi="Calibri"/>
                <w:b/>
                <w:sz w:val="30"/>
                <w:szCs w:val="30"/>
              </w:rPr>
              <w:t>.</w:t>
            </w:r>
            <w:r w:rsidR="008A1C64">
              <w:rPr>
                <w:rFonts w:ascii="Calibri" w:hAnsi="Calibri"/>
                <w:b/>
                <w:sz w:val="30"/>
                <w:szCs w:val="30"/>
              </w:rPr>
              <w:t xml:space="preserve"> Prof.</w:t>
            </w:r>
            <w:r w:rsidRPr="000F073F">
              <w:rPr>
                <w:rFonts w:ascii="Calibri" w:hAnsi="Calibri"/>
                <w:b/>
                <w:sz w:val="30"/>
                <w:szCs w:val="30"/>
              </w:rPr>
              <w:t xml:space="preserve"> Dr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>ERDOĞAN ERGÜN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– </w:t>
            </w:r>
            <w:proofErr w:type="spellStart"/>
            <w:r>
              <w:rPr>
                <w:rFonts w:ascii="Calibri" w:hAnsi="Calibri"/>
                <w:sz w:val="30"/>
                <w:szCs w:val="30"/>
              </w:rPr>
              <w:t>Head</w:t>
            </w:r>
            <w:proofErr w:type="spellEnd"/>
            <w:r>
              <w:rPr>
                <w:rFonts w:ascii="Calibri" w:hAnsi="Calibri"/>
                <w:sz w:val="30"/>
                <w:szCs w:val="30"/>
              </w:rPr>
              <w:t xml:space="preserve"> of </w:t>
            </w:r>
            <w:proofErr w:type="spellStart"/>
            <w:r>
              <w:rPr>
                <w:rFonts w:ascii="Calibri" w:hAnsi="Calibri"/>
                <w:sz w:val="30"/>
                <w:szCs w:val="30"/>
              </w:rPr>
              <w:t>Department</w:t>
            </w:r>
            <w:proofErr w:type="spellEnd"/>
          </w:p>
        </w:tc>
      </w:tr>
      <w:tr w:rsidR="00AE27DB" w:rsidRPr="004521C3" w14:paraId="2B5DDB99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5E33F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BC5B3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AE27DB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C2763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AE27DB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FE61E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AE27DB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BEEFB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AE27DB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BE41B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AE27DB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AC03E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AE27DB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AE27DB" w:rsidRPr="004521C3" w14:paraId="6AE1FB7F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E4496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A1DB1" w14:textId="77777777" w:rsidR="00AE27DB" w:rsidRPr="00AE27DB" w:rsidRDefault="00AE27DB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1B1B2" w14:textId="77777777" w:rsidR="00AE27DB" w:rsidRPr="00AE27DB" w:rsidRDefault="00AE27DB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BB74" w14:textId="77777777" w:rsidR="00AE27DB" w:rsidRPr="00AE27DB" w:rsidRDefault="00AE27DB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62570" w14:textId="77777777" w:rsidR="00AE27DB" w:rsidRPr="00AE27DB" w:rsidRDefault="00AE27DB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6FA6D" w14:textId="77777777" w:rsidR="00AE27DB" w:rsidRPr="00AE27DB" w:rsidRDefault="00AE27DB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1FF0A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AE27DB" w:rsidRPr="004521C3" w14:paraId="256E5B20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A214F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CBC60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12B37F47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67673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26</w:t>
            </w:r>
          </w:p>
          <w:p w14:paraId="5D9AE155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365A1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781E8C9B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4FC36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254C7EA8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C11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5F340CF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31A21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72C6C627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AAD46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61751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7D7963CD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6A676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26</w:t>
            </w:r>
          </w:p>
          <w:p w14:paraId="755CC16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55429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6A2A4930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69B4A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76C06974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A85D8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190D8F4E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F6307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0A061C08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CB25D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37EB6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0260FFA9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CAD51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26</w:t>
            </w:r>
          </w:p>
          <w:p w14:paraId="58D1DBB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7ADF1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2408A695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B6629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33BB3067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C9C7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434C1C4F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6E5AE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0CD0927B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E0DE3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79308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57708461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35B5A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44491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1C674359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F6A8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407</w:t>
            </w:r>
          </w:p>
          <w:p w14:paraId="58F7660F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2830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0</w:t>
            </w:r>
          </w:p>
          <w:p w14:paraId="47F99201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2FEAA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140EE7E7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0408A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8CF65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1A090054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E578D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1AF89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80983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D243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18C2EED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2B17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703C0BDE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33487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2EDF2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603</w:t>
            </w:r>
          </w:p>
          <w:p w14:paraId="034F1AA9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E6C49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311</w:t>
            </w:r>
          </w:p>
          <w:p w14:paraId="004CEA6B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T211</w:t>
            </w:r>
          </w:p>
          <w:p w14:paraId="21C9B054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E4A34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19D51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D2EA6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4638AD2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5F25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792DCD5D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0468C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F4F4A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188F9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311</w:t>
            </w:r>
          </w:p>
          <w:p w14:paraId="0A00900E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T211</w:t>
            </w:r>
          </w:p>
          <w:p w14:paraId="52A31A2A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961F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0D6F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343ED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3DE1A474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C950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13BC16D5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C57AD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C8174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F37DA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E7193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7E3E6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EE40B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F4CA5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31AD106C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4A865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FB50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216F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8A31A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60950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03F6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DC14A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4C27DE83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BBF39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3CC30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D4F83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3B05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4EDFB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A94BD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91FDA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AE27DB" w:rsidRPr="004521C3" w14:paraId="6F624936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02C25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E27D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AE27DB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A5824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4289C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69FBE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B2945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B0F9D" w14:textId="77777777" w:rsidR="00AE27DB" w:rsidRPr="00AE27DB" w:rsidRDefault="00AE27DB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2C1D1" w14:textId="77777777" w:rsidR="00AE27DB" w:rsidRPr="00AE27DB" w:rsidRDefault="00AE27DB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9D62811" w14:textId="152CAE4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CE1ECE"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 w:rsidR="00CE1ECE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7CBDB6F" w14:textId="46DD21D4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CE1ECE"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 w:rsidR="00CE1ECE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02AE0134" w14:textId="77777777" w:rsidR="004E7EBC" w:rsidRDefault="004E7EBC" w:rsidP="004E7EBC"/>
    <w:p w14:paraId="6870CD21" w14:textId="77777777" w:rsidR="004E7EBC" w:rsidRDefault="004E7EBC" w:rsidP="004E7EBC"/>
    <w:p w14:paraId="4A7A4F65" w14:textId="77777777" w:rsidR="004E7EBC" w:rsidRDefault="004E7EBC" w:rsidP="004E7EBC"/>
    <w:p w14:paraId="5144AF74" w14:textId="77777777" w:rsidR="004E7EBC" w:rsidRDefault="004E7EBC" w:rsidP="004E7EBC"/>
    <w:p w14:paraId="530BE635" w14:textId="77777777" w:rsidR="004E7EBC" w:rsidRDefault="004E7EBC" w:rsidP="004E7EBC"/>
    <w:p w14:paraId="0D54A327" w14:textId="0A8B5CC5" w:rsidR="004E7EBC" w:rsidRDefault="004E7EBC"/>
    <w:p w14:paraId="1F72990E" w14:textId="0A667D5D" w:rsidR="004E7EBC" w:rsidRDefault="004E7EBC"/>
    <w:p w14:paraId="18E41302" w14:textId="00B9EC60" w:rsidR="004E7EBC" w:rsidRDefault="004E7EBC"/>
    <w:p w14:paraId="77ADDEA3" w14:textId="64430328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2D1423" w:rsidRPr="004521C3" w14:paraId="502451C3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EEAD9" w14:textId="77777777" w:rsidR="002D1423" w:rsidRPr="004521C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451D7" w14:textId="74C3653D" w:rsidR="002D1423" w:rsidRPr="00C62C49" w:rsidRDefault="002D1423" w:rsidP="002D1423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b/>
                <w:sz w:val="30"/>
                <w:szCs w:val="30"/>
              </w:rPr>
              <w:t>Assit</w:t>
            </w:r>
            <w:proofErr w:type="spellEnd"/>
            <w:r>
              <w:rPr>
                <w:rFonts w:ascii="Calibri" w:hAnsi="Calibri"/>
                <w:b/>
                <w:sz w:val="30"/>
                <w:szCs w:val="30"/>
              </w:rPr>
              <w:t xml:space="preserve">. Prof. Dr. </w:t>
            </w:r>
            <w:r w:rsidRPr="00E11F81">
              <w:rPr>
                <w:rFonts w:ascii="Calibri" w:hAnsi="Calibri"/>
                <w:b/>
                <w:sz w:val="30"/>
                <w:szCs w:val="30"/>
              </w:rPr>
              <w:t>MİNE OKUR</w:t>
            </w:r>
          </w:p>
        </w:tc>
      </w:tr>
      <w:tr w:rsidR="002D1423" w:rsidRPr="004521C3" w14:paraId="2D6B8288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18992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776CF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2D1423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5DC10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2D1423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804C4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2D1423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B9A77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2D1423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170BF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2D1423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EF4A1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2D1423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2D1423" w:rsidRPr="004521C3" w14:paraId="34E8F000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B5E2C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86B64" w14:textId="77777777" w:rsidR="002D1423" w:rsidRPr="002D1423" w:rsidRDefault="002D142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CB803" w14:textId="77777777" w:rsidR="002D1423" w:rsidRPr="002D1423" w:rsidRDefault="002D142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C3F61" w14:textId="77777777" w:rsidR="002D1423" w:rsidRPr="002D1423" w:rsidRDefault="002D142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8427A" w14:textId="77777777" w:rsidR="002D1423" w:rsidRPr="002D1423" w:rsidRDefault="002D142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B4525" w14:textId="77777777" w:rsidR="002D1423" w:rsidRPr="002D1423" w:rsidRDefault="002D142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87BFA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2D1423" w:rsidRPr="004521C3" w14:paraId="2E8CB788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C0318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F9A6A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205</w:t>
            </w:r>
          </w:p>
          <w:p w14:paraId="5973C786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A328D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07322105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29296F78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6205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413389F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092D5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554DE7DE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28C51E78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ADD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72D11A6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5AEECBD1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DE812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056EB3BB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9B0B3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CAA21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205</w:t>
            </w:r>
          </w:p>
          <w:p w14:paraId="67078B6D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CD3D4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7AD72FD3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2C529A41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478F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8D19543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81D2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1E635E13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651CD0D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5F04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365F918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0B5F0206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5E12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577C9FC6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1C296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2AA12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32326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2568328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2967816C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CC2F0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A2F153A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E3A13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7316B9E0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49E5B172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551FC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11B6F5C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32FFCD34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00BAD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01D403DC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A440C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16763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81170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34D1D2AD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708BFA48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D884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3331E9D4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4424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7BCF9CF1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66C4D31E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4129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73AB26BD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07FA1DB8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2D577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7245AEB3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4C94B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B08D4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EA1E8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6028A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C705A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F0F3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7F885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7615CE3A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C058E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E149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eastAsia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8D65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4DB7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46615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D052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B749F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51E7E187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57870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A33C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16A5B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9F1B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AA5FE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EB0B3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DC268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654D4271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3D867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1B186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205</w:t>
            </w:r>
          </w:p>
          <w:p w14:paraId="3C142DC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E26A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1E8DC750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4023F83E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7347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CA5BB0A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52C5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209</w:t>
            </w:r>
          </w:p>
          <w:p w14:paraId="7A842C1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T201</w:t>
            </w:r>
          </w:p>
          <w:p w14:paraId="3B9DABF4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A91E0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373</w:t>
            </w:r>
          </w:p>
          <w:p w14:paraId="1E1AF6E0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473</w:t>
            </w:r>
          </w:p>
          <w:p w14:paraId="0B7DA135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2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E19B6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48DBCAC8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AD578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C566E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C7AC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EDC57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7CA59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AA2E1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776F7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6AA66D12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F279C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F540F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86265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39735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C9B61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1AAE2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5875B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2D1423" w:rsidRPr="004521C3" w14:paraId="0A7CF074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4287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2D142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2D142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BF99B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36A81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9D5E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71C6D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A766A" w14:textId="77777777" w:rsidR="002D1423" w:rsidRPr="002D1423" w:rsidRDefault="002D142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D7ACD" w14:textId="77777777" w:rsidR="002D1423" w:rsidRPr="002D1423" w:rsidRDefault="002D142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9DD0924" w14:textId="2FB4B4B2" w:rsidR="004E7EBC" w:rsidRDefault="004E7EBC"/>
    <w:p w14:paraId="6B50FC4B" w14:textId="5714EC9A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CE1ECE"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 w:rsidR="00CE1ECE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CEBAA95" w14:textId="5802ABC6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CE1ECE"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 w:rsidR="00CE1ECE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7FBC7CF" w14:textId="77777777" w:rsidR="004E7EBC" w:rsidRDefault="004E7EBC" w:rsidP="004E7EBC"/>
    <w:p w14:paraId="312D1416" w14:textId="77777777" w:rsidR="004E7EBC" w:rsidRDefault="004E7EBC" w:rsidP="004E7EBC"/>
    <w:p w14:paraId="29685933" w14:textId="77777777" w:rsidR="004E7EBC" w:rsidRDefault="004E7EBC" w:rsidP="004E7EBC"/>
    <w:p w14:paraId="2332BEC3" w14:textId="77777777" w:rsidR="004E7EBC" w:rsidRDefault="004E7EBC" w:rsidP="004E7EBC"/>
    <w:p w14:paraId="6CCD1262" w14:textId="77777777" w:rsidR="004E7EBC" w:rsidRDefault="004E7EBC" w:rsidP="004E7EBC"/>
    <w:p w14:paraId="4284EC00" w14:textId="124727C0" w:rsidR="004E7EBC" w:rsidRDefault="004E7EBC"/>
    <w:p w14:paraId="4ECCA4D3" w14:textId="1BDC15B6" w:rsidR="004E7EBC" w:rsidRDefault="004E7EBC"/>
    <w:p w14:paraId="65399F89" w14:textId="6EAA425A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8A1C64" w:rsidRPr="004521C3" w14:paraId="78FDB07D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A61DC" w14:textId="77777777" w:rsidR="008A1C64" w:rsidRPr="004521C3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8F2F6" w14:textId="2AF35DF5" w:rsidR="008A1C64" w:rsidRPr="00C62C49" w:rsidRDefault="008A1C64" w:rsidP="006A152F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Dr</w:t>
            </w:r>
            <w:r w:rsidRPr="007850D9">
              <w:rPr>
                <w:rFonts w:ascii="Calibri" w:hAnsi="Calibri"/>
                <w:b/>
                <w:sz w:val="30"/>
                <w:szCs w:val="30"/>
              </w:rPr>
              <w:t>. GÖKHAN OKUR</w:t>
            </w:r>
          </w:p>
        </w:tc>
      </w:tr>
      <w:tr w:rsidR="008A1C64" w:rsidRPr="004521C3" w14:paraId="2C2A6ABE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A59E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68221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A1C64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AFCC3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A1C64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F9755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A1C64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D978E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A1C64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C1034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A1C64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69121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8A1C64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8A1C64" w:rsidRPr="004521C3" w14:paraId="1C9522AB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DC6FF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82BE2" w14:textId="77777777" w:rsidR="008A1C64" w:rsidRPr="008A1C64" w:rsidRDefault="008A1C64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851B1" w14:textId="77777777" w:rsidR="008A1C64" w:rsidRPr="008A1C64" w:rsidRDefault="008A1C64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2F646" w14:textId="77777777" w:rsidR="008A1C64" w:rsidRPr="008A1C64" w:rsidRDefault="008A1C64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C8C0" w14:textId="77777777" w:rsidR="008A1C64" w:rsidRPr="008A1C64" w:rsidRDefault="008A1C64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8481D" w14:textId="77777777" w:rsidR="008A1C64" w:rsidRPr="008A1C64" w:rsidRDefault="008A1C64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35C9F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A1C64" w:rsidRPr="004521C3" w14:paraId="65BA6540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FCAF9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A6590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5</w:t>
            </w:r>
          </w:p>
          <w:p w14:paraId="4216F425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0F714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0B336042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07AF9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9</w:t>
            </w:r>
          </w:p>
          <w:p w14:paraId="267A88BC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6BD0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3420EA66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D0ABE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E2203F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039E9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494840E7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B3EA3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ECCC2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5</w:t>
            </w:r>
          </w:p>
          <w:p w14:paraId="7871E446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F3B4E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2EA2EC24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9DB86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9</w:t>
            </w:r>
          </w:p>
          <w:p w14:paraId="1B77713C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FBE32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3870753B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E35F2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4C7852C4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BF87A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4F3BF45A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EBCED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2B63A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5</w:t>
            </w:r>
          </w:p>
          <w:p w14:paraId="36A598BA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E041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1307D86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6E45B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9</w:t>
            </w:r>
          </w:p>
          <w:p w14:paraId="36733C38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FCEB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2EC8B5A3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D0834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460927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109A6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7A010E5A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A12BC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DA1AB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5</w:t>
            </w:r>
          </w:p>
          <w:p w14:paraId="6E40021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E59C5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5DE6B3CE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CCC7C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9</w:t>
            </w:r>
          </w:p>
          <w:p w14:paraId="128DAB68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58015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05</w:t>
            </w:r>
          </w:p>
          <w:p w14:paraId="683F9485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1ABEC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E9D755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C81EC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0867F477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087D0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6E671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57B35983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DD5FA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6940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211</w:t>
            </w:r>
          </w:p>
          <w:p w14:paraId="69EB0526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T203</w:t>
            </w:r>
          </w:p>
          <w:p w14:paraId="78316CD3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DBAE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77</w:t>
            </w:r>
          </w:p>
          <w:p w14:paraId="098073F6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477</w:t>
            </w:r>
          </w:p>
          <w:p w14:paraId="1FED5E5D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DFE3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F9F4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64B8E129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A1F26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9A4D5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38A569C7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7CE6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75BAE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211</w:t>
            </w:r>
          </w:p>
          <w:p w14:paraId="2124F682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T203</w:t>
            </w:r>
          </w:p>
          <w:p w14:paraId="221199F7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C702D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77</w:t>
            </w:r>
          </w:p>
          <w:p w14:paraId="477820D9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477</w:t>
            </w:r>
          </w:p>
          <w:p w14:paraId="66910F01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981F6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BAA16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725716A4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2D390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B03D8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2DEF48B7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566C0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3BE85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211</w:t>
            </w:r>
          </w:p>
          <w:p w14:paraId="21B0EE4D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T203</w:t>
            </w:r>
          </w:p>
          <w:p w14:paraId="1BB2CEBA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16560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77</w:t>
            </w:r>
          </w:p>
          <w:p w14:paraId="718AE95E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477</w:t>
            </w:r>
          </w:p>
          <w:p w14:paraId="79279EA6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E4EE5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5AC7D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47C3DD41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C8C9D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B2068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3C96E031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38A4D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D5EEE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211</w:t>
            </w:r>
          </w:p>
          <w:p w14:paraId="35AF715C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T203</w:t>
            </w:r>
          </w:p>
          <w:p w14:paraId="269C96ED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6DBB6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377</w:t>
            </w:r>
          </w:p>
          <w:p w14:paraId="7F37B83E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GRA477</w:t>
            </w:r>
          </w:p>
          <w:p w14:paraId="17A42EA4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E16D5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A746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13F3F9B2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BE2A0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1F010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36AC9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453B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D9F1B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D84AF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7F80E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7FAC25F9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ED585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1F71A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18B99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51651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601F0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505DD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ED989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A1C64" w:rsidRPr="004521C3" w14:paraId="471C554A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9AD0F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8A1C64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8A1C64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0C5A1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A9FA2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AE424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F0E32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07B32" w14:textId="77777777" w:rsidR="008A1C64" w:rsidRPr="008A1C64" w:rsidRDefault="008A1C64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D75A" w14:textId="77777777" w:rsidR="008A1C64" w:rsidRPr="008A1C64" w:rsidRDefault="008A1C64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3D57EB7" w14:textId="322654A8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CE1ECE"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 w:rsidR="00CE1ECE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506B0A12" w14:textId="12042D26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CE1ECE"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 w:rsidR="00CE1ECE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356E46D8" w14:textId="77777777" w:rsidR="004E7EBC" w:rsidRDefault="004E7EBC" w:rsidP="004E7EBC"/>
    <w:p w14:paraId="62A096A5" w14:textId="77777777" w:rsidR="004E7EBC" w:rsidRDefault="004E7EBC" w:rsidP="004E7EBC"/>
    <w:p w14:paraId="45C03166" w14:textId="77777777" w:rsidR="004E7EBC" w:rsidRDefault="004E7EBC" w:rsidP="004E7EBC"/>
    <w:p w14:paraId="793400C0" w14:textId="77777777" w:rsidR="004E7EBC" w:rsidRDefault="004E7EBC" w:rsidP="004E7EBC"/>
    <w:p w14:paraId="5B0DB8C3" w14:textId="77777777" w:rsidR="004E7EBC" w:rsidRDefault="004E7EBC" w:rsidP="004E7EBC"/>
    <w:p w14:paraId="06091305" w14:textId="38760A26" w:rsidR="004E7EBC" w:rsidRDefault="004E7EBC"/>
    <w:p w14:paraId="32E7C4CC" w14:textId="0075941D" w:rsidR="004E7EBC" w:rsidRDefault="004E7EBC"/>
    <w:p w14:paraId="39BFD362" w14:textId="0F1D2EF2" w:rsidR="004E7EBC" w:rsidRDefault="004E7EBC"/>
    <w:p w14:paraId="6D9EBEC5" w14:textId="7E0988FE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623CE3" w:rsidRPr="004521C3" w14:paraId="3B7C1332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F5852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C364D" w14:textId="77777777" w:rsidR="00623CE3" w:rsidRPr="00C62C49" w:rsidRDefault="00623CE3" w:rsidP="006A152F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88">
              <w:rPr>
                <w:rFonts w:ascii="Calibri" w:hAnsi="Calibri"/>
                <w:b/>
                <w:sz w:val="30"/>
                <w:szCs w:val="30"/>
              </w:rPr>
              <w:t>RAİF KIZIL</w:t>
            </w:r>
          </w:p>
        </w:tc>
      </w:tr>
      <w:tr w:rsidR="00623CE3" w:rsidRPr="004521C3" w14:paraId="5E0FA955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93C3C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87FD1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C73B5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FA71E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B04DD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65964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039A1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623CE3" w:rsidRPr="004521C3" w14:paraId="5503186D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00589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2293" w14:textId="77777777" w:rsidR="00623CE3" w:rsidRPr="00623CE3" w:rsidRDefault="00623CE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83805" w14:textId="77777777" w:rsidR="00623CE3" w:rsidRPr="00623CE3" w:rsidRDefault="00623CE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9F0C2" w14:textId="77777777" w:rsidR="00623CE3" w:rsidRPr="00623CE3" w:rsidRDefault="00623CE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60D41" w14:textId="77777777" w:rsidR="00623CE3" w:rsidRPr="00623CE3" w:rsidRDefault="00623CE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75B18" w14:textId="77777777" w:rsidR="00623CE3" w:rsidRPr="00623CE3" w:rsidRDefault="00623CE3" w:rsidP="006A152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E7174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623CE3" w:rsidRPr="004521C3" w14:paraId="795AFF1A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CEAA8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31FCD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413</w:t>
            </w:r>
          </w:p>
          <w:p w14:paraId="21F7BD30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19961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5E7E4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E04E0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DC059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8C7F0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3F61DC96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97C23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C0F9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413</w:t>
            </w:r>
          </w:p>
          <w:p w14:paraId="578E5178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44FC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B2999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7B950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CE6A9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9CEDD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4F58220F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83A57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2D8E5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413</w:t>
            </w:r>
          </w:p>
          <w:p w14:paraId="5D07B95C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ED50B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FB99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F072F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5432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A588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60B146CF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F6727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50481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413</w:t>
            </w:r>
          </w:p>
          <w:p w14:paraId="2F4AB1B1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FA23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E62A2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AAE1A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5FFB2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515D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31D95229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64DDE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5E8E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3F885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111</w:t>
            </w:r>
          </w:p>
          <w:p w14:paraId="19B1FF08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105</w:t>
            </w:r>
          </w:p>
          <w:p w14:paraId="5C9191EC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7F787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FEC5A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B31A2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411</w:t>
            </w:r>
          </w:p>
          <w:p w14:paraId="424BCDEC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209</w:t>
            </w:r>
          </w:p>
          <w:p w14:paraId="7127A7CE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D7835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3EC3352B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1BE9D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A976F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01D5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111</w:t>
            </w:r>
          </w:p>
          <w:p w14:paraId="1EB19BC6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105</w:t>
            </w:r>
          </w:p>
          <w:p w14:paraId="1EB1AB4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3E2E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3E520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9BB1D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411</w:t>
            </w:r>
          </w:p>
          <w:p w14:paraId="572C341B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209</w:t>
            </w:r>
          </w:p>
          <w:p w14:paraId="55D7D137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209EA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0EA89373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B8052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B17E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3F13D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111</w:t>
            </w:r>
          </w:p>
          <w:p w14:paraId="7C2A690E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105</w:t>
            </w:r>
          </w:p>
          <w:p w14:paraId="020D2B4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4F7A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2E69F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63070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411</w:t>
            </w:r>
          </w:p>
          <w:p w14:paraId="729D07E2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209</w:t>
            </w:r>
          </w:p>
          <w:p w14:paraId="0D446915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00766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175187C2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D4983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A2346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7F17E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111</w:t>
            </w:r>
          </w:p>
          <w:p w14:paraId="79587065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105</w:t>
            </w:r>
          </w:p>
          <w:p w14:paraId="50DCDC2F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7DCE7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25DFE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C851C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A411</w:t>
            </w:r>
          </w:p>
          <w:p w14:paraId="7DCB409C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209</w:t>
            </w:r>
          </w:p>
          <w:p w14:paraId="797A9EC6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Com. </w:t>
            </w:r>
            <w:proofErr w:type="spell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Lab</w:t>
            </w:r>
            <w:proofErr w:type="spell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A06BE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794E89BC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1E423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9D134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BA477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12447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9705E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87EF2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D79E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478F692A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6DA1F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AB59A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57C5D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9DBA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FE446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513E5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8F017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23CE3" w:rsidRPr="004521C3" w14:paraId="12BA8799" w14:textId="77777777" w:rsidTr="006A152F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23CAF" w14:textId="77777777" w:rsidR="00623CE3" w:rsidRPr="004521C3" w:rsidRDefault="00623CE3" w:rsidP="006A152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EE9E8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02513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21CC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C450F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221E5" w14:textId="77777777" w:rsidR="00623CE3" w:rsidRPr="00623CE3" w:rsidRDefault="00623CE3" w:rsidP="006A152F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B500B" w14:textId="77777777" w:rsidR="00623CE3" w:rsidRPr="00623CE3" w:rsidRDefault="00623CE3" w:rsidP="006A15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9DCDCCD" w14:textId="77777777" w:rsidR="00623CE3" w:rsidRDefault="00623CE3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6B0625D" w14:textId="75BC1625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CE1ECE"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 w:rsidR="00CE1ECE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77BA6F16" w14:textId="15B2AE3D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CE1ECE"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 w:rsidR="00CE1ECE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CE1ECE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6448F03" w14:textId="77777777" w:rsidR="004E7EBC" w:rsidRDefault="004E7EBC" w:rsidP="004E7EBC"/>
    <w:p w14:paraId="4F2F2ED8" w14:textId="77777777" w:rsidR="004E7EBC" w:rsidRDefault="004E7EBC" w:rsidP="004E7EBC"/>
    <w:p w14:paraId="6024FC9E" w14:textId="77777777" w:rsidR="004E7EBC" w:rsidRDefault="004E7EBC" w:rsidP="004E7EBC"/>
    <w:p w14:paraId="05FC25AC" w14:textId="77777777" w:rsidR="004E7EBC" w:rsidRDefault="004E7EBC" w:rsidP="004E7EBC"/>
    <w:p w14:paraId="45BD55AC" w14:textId="0B8C8346" w:rsidR="004E7EBC" w:rsidRDefault="004E7EBC"/>
    <w:p w14:paraId="2894DB77" w14:textId="71B41F32" w:rsidR="004E7EBC" w:rsidRDefault="004E7EBC"/>
    <w:p w14:paraId="261DBF7F" w14:textId="5E482834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E7EBC" w:rsidRPr="004521C3" w14:paraId="4812271B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67126" w14:textId="0D92463F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</w:t>
            </w:r>
            <w:r w:rsidR="004E7E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F969F" w14:textId="7A5083BA" w:rsidR="0091543A" w:rsidRPr="00A55576" w:rsidRDefault="00673A00" w:rsidP="00673A0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Calibri" w:hAnsi="Calibri"/>
                <w:b/>
                <w:sz w:val="30"/>
                <w:szCs w:val="3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Dr</w:t>
            </w:r>
            <w:r w:rsidR="0091543A">
              <w:rPr>
                <w:rFonts w:ascii="Calibri" w:hAnsi="Calibri"/>
                <w:b/>
                <w:sz w:val="30"/>
                <w:szCs w:val="30"/>
              </w:rPr>
              <w:t>.</w:t>
            </w:r>
            <w:r w:rsidR="0091543A" w:rsidRPr="005F6975">
              <w:rPr>
                <w:rFonts w:ascii="Calibri" w:hAnsi="Calibri"/>
                <w:b/>
                <w:sz w:val="30"/>
                <w:szCs w:val="30"/>
              </w:rPr>
              <w:t xml:space="preserve"> SERKAD HASAN IŞIKÖREN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</w:p>
        </w:tc>
      </w:tr>
      <w:tr w:rsidR="004E7EBC" w:rsidRPr="004521C3" w14:paraId="776C8750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30C6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EA95A" w14:textId="47B99BDE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39984" w14:textId="6E3B3D66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54327" w14:textId="7F0E3606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E2615" w14:textId="06884FFE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7B139" w14:textId="126FE0E7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69705" w14:textId="3BE81B4C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4E7EBC" w:rsidRPr="004521C3" w14:paraId="1E67457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FF982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3A401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818B" w14:textId="77777777" w:rsidR="004E7EBC" w:rsidRPr="00673A00" w:rsidRDefault="004E7EBC" w:rsidP="008908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1A0C4" w14:textId="77777777" w:rsidR="004E7EBC" w:rsidRPr="00673A00" w:rsidRDefault="004E7EBC" w:rsidP="008908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14EED" w14:textId="77777777" w:rsidR="004E7EBC" w:rsidRPr="00673A00" w:rsidRDefault="004E7EBC" w:rsidP="008908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DBE21" w14:textId="77777777" w:rsidR="004E7EBC" w:rsidRPr="00673A00" w:rsidRDefault="004E7EBC" w:rsidP="008908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3BE46" w14:textId="77777777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4E7EBC" w:rsidRPr="00623CE3" w14:paraId="7121DB3F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FDADC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C2FD1" w14:textId="7D7732F4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3558B" w14:textId="28C31281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58FA3" w14:textId="188C894B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83CF6" w14:textId="65B1FA45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77917" w14:textId="5A40FC36" w:rsidR="004E7EBC" w:rsidRPr="00623CE3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25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D4B63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08CC741B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4E843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F2D39" w14:textId="60EAB8F8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6F093" w14:textId="5EA9B99A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7FD75" w14:textId="627BC65B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9A96C" w14:textId="77DB14BC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4C48" w14:textId="6CB67374" w:rsidR="004E7EBC" w:rsidRPr="00623CE3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25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C3AE6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5F7FD2E1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EEE87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165CB" w14:textId="27C6E58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AF1CA" w14:textId="30422183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AB270" w14:textId="41756F2B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72F8D" w14:textId="2AB7712D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C69B7" w14:textId="77777777" w:rsidR="004E7EBC" w:rsidRPr="00623CE3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151</w:t>
            </w:r>
          </w:p>
          <w:p w14:paraId="6788218A" w14:textId="3FF03A51" w:rsidR="0091543A" w:rsidRPr="00623CE3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1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BABEF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26CA09AA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9E0AC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D05A4" w14:textId="146020F2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E58A5" w14:textId="740C6CE3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B735B" w14:textId="5136A3DB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51C8D" w14:textId="5A7D8F02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E139" w14:textId="77777777" w:rsidR="004E7EBC" w:rsidRPr="00623CE3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151</w:t>
            </w:r>
          </w:p>
          <w:p w14:paraId="37A51468" w14:textId="4B104BCE" w:rsidR="0091543A" w:rsidRPr="00623CE3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RT1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CA2B0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7AA6A51B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17C6D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27E1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9CB1D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1F26D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DFFBC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BBB9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65564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2A03A959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8FD75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06D0F" w14:textId="46DCA088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4C671" w14:textId="5E688BB9" w:rsidR="004E7EBC" w:rsidRPr="00623CE3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4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DCFC5" w14:textId="3838DD3A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86F91" w14:textId="7AF553AD" w:rsidR="004E7EBC" w:rsidRPr="00623CE3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1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CCD97" w14:textId="1DE41A64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7F15E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07FF44F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47B18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337AA" w14:textId="1907593A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B3678" w14:textId="6BC50F0C" w:rsidR="004E7EBC" w:rsidRPr="00623CE3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4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57EE7" w14:textId="788BDDA6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20735" w14:textId="518E9333" w:rsidR="004E7EBC" w:rsidRPr="00623CE3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GSF1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B6B4E" w14:textId="52D53FED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03ADE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2E3E33BD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4B9C6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D42C" w14:textId="49F6B50D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5D66" w14:textId="15D73E21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DB7B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AFE30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63EB1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028A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0FC71CA4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397B4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F9727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686EF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381E0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A3C60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B0C17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B8054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1E2D9218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27872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3A872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200FE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CF97A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B71B2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5923A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7AFBD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623CE3" w14:paraId="69FC3A9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718B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623CE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623CE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2BEA2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81E3A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C5497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5DD34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3DE24" w14:textId="77777777" w:rsidR="004E7EBC" w:rsidRPr="00623CE3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E0B82" w14:textId="77777777" w:rsidR="004E7EBC" w:rsidRPr="00623CE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1E31B4A" w14:textId="77777777" w:rsidR="004E7EBC" w:rsidRPr="00623CE3" w:rsidRDefault="004E7EBC" w:rsidP="004E7EBC">
      <w:pPr>
        <w:rPr>
          <w:rFonts w:ascii="Times New Roman" w:hAnsi="Times New Roman" w:cs="Times New Roman"/>
          <w:sz w:val="20"/>
          <w:szCs w:val="20"/>
        </w:rPr>
      </w:pPr>
    </w:p>
    <w:p w14:paraId="59546C5E" w14:textId="77777777" w:rsidR="00673A00" w:rsidRPr="00623CE3" w:rsidRDefault="00673A00" w:rsidP="004E7EBC">
      <w:pPr>
        <w:rPr>
          <w:sz w:val="20"/>
          <w:szCs w:val="20"/>
        </w:rPr>
      </w:pPr>
    </w:p>
    <w:p w14:paraId="5EFF89A2" w14:textId="0C5006D0" w:rsidR="004E7EBC" w:rsidRPr="00623CE3" w:rsidRDefault="004E7EBC">
      <w:pPr>
        <w:rPr>
          <w:sz w:val="20"/>
          <w:szCs w:val="20"/>
        </w:rPr>
      </w:pPr>
    </w:p>
    <w:p w14:paraId="75220FCF" w14:textId="36C56585" w:rsidR="004E7EBC" w:rsidRDefault="004E7EBC"/>
    <w:p w14:paraId="4DD479C1" w14:textId="6B4FC42B" w:rsidR="004E7EBC" w:rsidRDefault="004E7EBC"/>
    <w:p w14:paraId="6E258467" w14:textId="30555B14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E7EBC" w:rsidRPr="004521C3" w14:paraId="2C2C04A5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4E00D" w14:textId="1AA5EFBA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</w:t>
            </w:r>
            <w:r w:rsidR="004E7E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4187C" w14:textId="3112255E" w:rsidR="004E7EBC" w:rsidRPr="00A55576" w:rsidRDefault="0091543A" w:rsidP="00673A00">
            <w:pPr>
              <w:spacing w:after="0" w:line="240" w:lineRule="auto"/>
              <w:jc w:val="center"/>
              <w:rPr>
                <w:rFonts w:ascii="Calibri" w:hAnsi="Calibri"/>
                <w:b/>
                <w:sz w:val="30"/>
                <w:szCs w:val="30"/>
              </w:rPr>
            </w:pPr>
            <w:r w:rsidRPr="00364BA8">
              <w:rPr>
                <w:rFonts w:ascii="Calibri" w:hAnsi="Calibri"/>
                <w:b/>
                <w:sz w:val="30"/>
                <w:szCs w:val="30"/>
              </w:rPr>
              <w:t>HAKAN DAĞ</w:t>
            </w:r>
            <w:r w:rsidR="00673A00"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</w:p>
        </w:tc>
      </w:tr>
      <w:tr w:rsidR="004E7EBC" w:rsidRPr="004521C3" w14:paraId="014C3374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AFF3D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EA413" w14:textId="5291EE28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9295E" w14:textId="7257A460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EB64" w14:textId="0A7A881B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73911" w14:textId="3C667895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4FD92" w14:textId="162A08BB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08CF4" w14:textId="14CD78F9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4E7EBC" w:rsidRPr="004521C3" w14:paraId="192FDBD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E8F3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8A239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42BF8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7729A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46FE9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220C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50F7B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E7EBC" w:rsidRPr="004521C3" w14:paraId="6ACD819A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0BDC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BDB5" w14:textId="3DBB0015" w:rsidR="004E7EBC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SF10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67064" w14:textId="4F2B3961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2898A" w14:textId="2D57472C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340B7" w14:textId="1EBDF2DE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68B91" w14:textId="3A667F44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0069" w14:textId="77777777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1543A" w:rsidRPr="004521C3" w14:paraId="739920A0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1D965" w14:textId="77777777" w:rsidR="0091543A" w:rsidRPr="004521C3" w:rsidRDefault="0091543A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DD9A0" w14:textId="3E8BB1F0" w:rsidR="0091543A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SF10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2921C" w14:textId="48450AF7" w:rsidR="0091543A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C24D9" w14:textId="08521DA8" w:rsidR="0091543A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7D274" w14:textId="781AE09F" w:rsidR="0091543A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173B3" w14:textId="092D289A" w:rsidR="0091543A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05F69" w14:textId="77777777" w:rsidR="0091543A" w:rsidRPr="00673A00" w:rsidRDefault="0091543A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4609C7C9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58007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D6795" w14:textId="53097715" w:rsidR="004E7EBC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SF10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B8D34" w14:textId="1BC27F92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4E811" w14:textId="5148721F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A88E" w14:textId="3A2839E2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D2DFF" w14:textId="247B47B5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A6462" w14:textId="77777777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5E7537FA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24F1A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14D33" w14:textId="2D2A3D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B4C37" w14:textId="0FA4D5B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77BB0" w14:textId="634F0306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437CF" w14:textId="34417256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DE008" w14:textId="287AA13B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878F5" w14:textId="77777777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4495076E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15E0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5062C" w14:textId="77777777" w:rsidR="004E7EBC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207</w:t>
            </w:r>
          </w:p>
          <w:p w14:paraId="33B0A462" w14:textId="212AB1CF" w:rsidR="0091543A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T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F10C8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7F94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23014" w14:textId="68286BB6" w:rsidR="004E7EBC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T2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248B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5A197" w14:textId="77777777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34EA124D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ADE41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002C7" w14:textId="77777777" w:rsidR="0091543A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207</w:t>
            </w:r>
          </w:p>
          <w:p w14:paraId="673D2E8A" w14:textId="1E378920" w:rsidR="004E7EBC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T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568D" w14:textId="41A78082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820B7" w14:textId="6933EF5E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BB684" w14:textId="4DD464B6" w:rsidR="004E7EBC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T2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5BBF9" w14:textId="038809F0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914A6" w14:textId="77777777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131D4950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CE054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C0281" w14:textId="77777777" w:rsidR="0091543A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207</w:t>
            </w:r>
          </w:p>
          <w:p w14:paraId="58C6AD83" w14:textId="7F4918F4" w:rsidR="004E7EBC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T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B60DE" w14:textId="51F9C973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FFC2A" w14:textId="0872E276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9B717" w14:textId="09BE9C79" w:rsidR="004E7EBC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T2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1D368" w14:textId="14F1E3D4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825C1" w14:textId="77777777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11842059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240A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167BD" w14:textId="77777777" w:rsidR="0091543A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207</w:t>
            </w:r>
          </w:p>
          <w:p w14:paraId="36C62DAA" w14:textId="3F057376" w:rsidR="004E7EBC" w:rsidRPr="00673A00" w:rsidRDefault="0091543A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T1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B00B" w14:textId="76B232E4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754F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90CFA" w14:textId="5EA9A44E" w:rsidR="004E7EBC" w:rsidRPr="00673A00" w:rsidRDefault="0091543A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T2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38BEB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B7995" w14:textId="77777777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51CE4EB5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9BA4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C9F6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CB358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9315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62EBE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C16F3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3FB9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1C25DE1D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E5FED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2EFB3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26F6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D5C6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0D83D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43E53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7EFC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6A825D45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6C2F1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19189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90385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8DB7D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8F989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A06A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D7D71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2C48E3D" w14:textId="77777777" w:rsidR="004E7EBC" w:rsidRDefault="004E7EBC" w:rsidP="004E7EBC"/>
    <w:p w14:paraId="099180E5" w14:textId="77777777" w:rsidR="004E7EBC" w:rsidRDefault="004E7EBC" w:rsidP="004E7EBC"/>
    <w:p w14:paraId="2E0A96A7" w14:textId="77777777" w:rsidR="004E7EBC" w:rsidRDefault="004E7EBC" w:rsidP="004E7EBC"/>
    <w:p w14:paraId="674246C1" w14:textId="77777777" w:rsidR="004E7EBC" w:rsidRDefault="004E7EBC" w:rsidP="004E7EBC"/>
    <w:p w14:paraId="74A13BE4" w14:textId="77777777" w:rsidR="004E7EBC" w:rsidRDefault="004E7EBC" w:rsidP="004E7EBC"/>
    <w:p w14:paraId="5593EB40" w14:textId="68839B9A" w:rsidR="004E7EBC" w:rsidRDefault="004E7EBC"/>
    <w:p w14:paraId="6E22EB72" w14:textId="4CAF5658" w:rsidR="004E7EBC" w:rsidRDefault="004E7EBC"/>
    <w:p w14:paraId="7D905764" w14:textId="257586F9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E7EBC" w:rsidRPr="004521C3" w14:paraId="480B709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C4490" w14:textId="406A68BA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</w:t>
            </w:r>
            <w:r w:rsidR="004E7E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F083A" w14:textId="6D20AF37" w:rsidR="004E7EBC" w:rsidRPr="00C62C49" w:rsidRDefault="00673A00" w:rsidP="00623CE3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b/>
                <w:sz w:val="30"/>
                <w:szCs w:val="30"/>
              </w:rPr>
              <w:t>Assit</w:t>
            </w:r>
            <w:proofErr w:type="spellEnd"/>
            <w:r>
              <w:rPr>
                <w:rFonts w:ascii="Calibri" w:hAnsi="Calibri"/>
                <w:b/>
                <w:sz w:val="30"/>
                <w:szCs w:val="30"/>
              </w:rPr>
              <w:t xml:space="preserve">. </w:t>
            </w:r>
            <w:r w:rsidR="00623CE3">
              <w:rPr>
                <w:rFonts w:ascii="Calibri" w:hAnsi="Calibri"/>
                <w:b/>
                <w:sz w:val="30"/>
                <w:szCs w:val="30"/>
              </w:rPr>
              <w:t>Prof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. Dr. </w:t>
            </w:r>
            <w:r w:rsidR="00B30808">
              <w:rPr>
                <w:rFonts w:ascii="Calibri" w:hAnsi="Calibri"/>
                <w:b/>
                <w:sz w:val="30"/>
                <w:szCs w:val="30"/>
              </w:rPr>
              <w:t>DERİN IŞIKÖREN</w:t>
            </w:r>
            <w:r w:rsidR="00A55576">
              <w:rPr>
                <w:rFonts w:ascii="Calibri" w:hAnsi="Calibri"/>
                <w:sz w:val="30"/>
                <w:szCs w:val="30"/>
              </w:rPr>
              <w:t xml:space="preserve"> </w:t>
            </w:r>
          </w:p>
        </w:tc>
      </w:tr>
      <w:tr w:rsidR="004E7EBC" w:rsidRPr="004521C3" w14:paraId="3458F373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B0A52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7F834" w14:textId="60F6FC8D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9CC03" w14:textId="5BD2096D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48939" w14:textId="16CA7A2F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12C8B" w14:textId="4AE46A91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6AC5D" w14:textId="1E687489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F136C" w14:textId="7706B983" w:rsidR="004E7EBC" w:rsidRPr="004521C3" w:rsidRDefault="00CE1ECE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4E7EBC" w:rsidRPr="004521C3" w14:paraId="5A19353F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04038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C7C15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1265F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9BDFD" w14:textId="77777777" w:rsidR="004E7EBC" w:rsidRPr="009B6DB6" w:rsidRDefault="004E7EBC" w:rsidP="008908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A6495" w14:textId="77777777" w:rsidR="004E7EBC" w:rsidRPr="00673A00" w:rsidRDefault="004E7EBC" w:rsidP="008908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18185" w14:textId="77777777" w:rsidR="004E7EBC" w:rsidRPr="00673A00" w:rsidRDefault="004E7EBC" w:rsidP="008908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2998A" w14:textId="0B64DD7E" w:rsidR="004E7EBC" w:rsidRPr="00673A00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E7EBC" w:rsidRPr="004521C3" w14:paraId="7A94021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CA44E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805D3" w14:textId="07071F1D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4400C" w14:textId="52A9D2D0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A08BE" w14:textId="416B7665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7A183" w14:textId="5B7C0F80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C0012" w14:textId="0855B7E2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9872" w14:textId="239DCB91" w:rsidR="004E7EBC" w:rsidRPr="00673A00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205</w:t>
            </w:r>
          </w:p>
        </w:tc>
      </w:tr>
      <w:tr w:rsidR="004E7EBC" w:rsidRPr="004521C3" w14:paraId="3F7F6D07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0FA6F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4324A" w14:textId="3741530F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A2309" w14:textId="1E35C8CD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F0E85" w14:textId="509C7B5F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4EFAA" w14:textId="78AAEEEA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3A74" w14:textId="58095266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E4AFC" w14:textId="77975084" w:rsidR="004E7EBC" w:rsidRPr="00673A00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205</w:t>
            </w:r>
          </w:p>
        </w:tc>
      </w:tr>
      <w:tr w:rsidR="004E7EBC" w:rsidRPr="004521C3" w14:paraId="20289F8B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68A5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55164" w14:textId="601C30C7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04EDC" w14:textId="65C85625" w:rsidR="004E7EBC" w:rsidRPr="00C62C49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E061E" w14:textId="684CCFAF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0312" w14:textId="118CF983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4AF5E" w14:textId="1065196C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87D37" w14:textId="02F8C5CD" w:rsidR="004E7EBC" w:rsidRPr="00673A00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205</w:t>
            </w:r>
          </w:p>
        </w:tc>
      </w:tr>
      <w:tr w:rsidR="004E7EBC" w:rsidRPr="004521C3" w14:paraId="44ED662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D54F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052EE" w14:textId="34882353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42D5" w14:textId="2F5B1CBA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2E56E" w14:textId="00113641" w:rsidR="004E7EBC" w:rsidRPr="00C62C49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FC15" w14:textId="2CE8F524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E7F1B" w14:textId="519DC705" w:rsidR="004E7EBC" w:rsidRPr="00673A00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F019C" w14:textId="3791DAA7" w:rsidR="004E7EBC" w:rsidRPr="00673A00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205</w:t>
            </w:r>
          </w:p>
        </w:tc>
      </w:tr>
      <w:tr w:rsidR="004E7EBC" w:rsidRPr="004521C3" w14:paraId="11B5090C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4037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A3C9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61389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84D7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131F1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59E41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93B7" w14:textId="77777777" w:rsidR="004E7EBC" w:rsidRPr="00673A00" w:rsidRDefault="00B30808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371</w:t>
            </w:r>
          </w:p>
          <w:p w14:paraId="5654E3D3" w14:textId="2F88B749" w:rsidR="00B30808" w:rsidRPr="00673A00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471</w:t>
            </w:r>
          </w:p>
        </w:tc>
      </w:tr>
      <w:tr w:rsidR="004E7EBC" w:rsidRPr="004521C3" w14:paraId="3373CBBA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8BA58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1A985" w14:textId="65C0099B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2E34" w14:textId="1F8646BC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66765" w14:textId="44FFAC6A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53C0" w14:textId="59AFB6AB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039" w14:textId="5569DF7E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5B0B8" w14:textId="77777777" w:rsidR="00B30808" w:rsidRPr="00673A00" w:rsidRDefault="00B30808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371</w:t>
            </w:r>
          </w:p>
          <w:p w14:paraId="0C910B86" w14:textId="7B096479" w:rsidR="004E7EBC" w:rsidRPr="00673A00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471</w:t>
            </w:r>
          </w:p>
        </w:tc>
      </w:tr>
      <w:tr w:rsidR="004E7EBC" w:rsidRPr="004521C3" w14:paraId="6DBC0C22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B735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3AE9C" w14:textId="133D7313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E7BE7" w14:textId="65D88513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40F9C" w14:textId="66690458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77A1D" w14:textId="2A06EAC3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464FA" w14:textId="7D54672B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069CC" w14:textId="77777777" w:rsidR="00B30808" w:rsidRPr="00673A00" w:rsidRDefault="00B30808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371</w:t>
            </w:r>
          </w:p>
          <w:p w14:paraId="38E2BEBC" w14:textId="37C78A0E" w:rsidR="004E7EBC" w:rsidRPr="00673A00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471</w:t>
            </w:r>
          </w:p>
        </w:tc>
      </w:tr>
      <w:tr w:rsidR="004E7EBC" w:rsidRPr="004521C3" w14:paraId="06E06EE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A6C63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CEB82" w14:textId="37746BBB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9007" w14:textId="3E761354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200E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F85D0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D5666" w14:textId="77777777" w:rsidR="004E7EBC" w:rsidRPr="00673A00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817D8" w14:textId="77777777" w:rsidR="00B30808" w:rsidRPr="00673A00" w:rsidRDefault="00B30808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371</w:t>
            </w:r>
          </w:p>
          <w:p w14:paraId="1F687F18" w14:textId="3A87B4BA" w:rsidR="004E7EBC" w:rsidRPr="00673A00" w:rsidRDefault="00B30808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73A00">
              <w:rPr>
                <w:rFonts w:ascii="Times New Roman" w:hAnsi="Times New Roman" w:cs="Times New Roman"/>
                <w:sz w:val="20"/>
                <w:szCs w:val="20"/>
              </w:rPr>
              <w:t>GRA471</w:t>
            </w:r>
          </w:p>
        </w:tc>
      </w:tr>
      <w:tr w:rsidR="004E7EBC" w:rsidRPr="004521C3" w14:paraId="3C578E96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B235A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81D9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336D7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BB6E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4FC90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9D3B6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BDE30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28A90BF0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5DE59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FA53F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31C1C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A16D2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A360E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88C2A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1DFC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E7EBC" w:rsidRPr="004521C3" w14:paraId="2DAD9DE5" w14:textId="77777777" w:rsidTr="00890856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C349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FC43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6BBF6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8145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CF0B0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A5864" w14:textId="77777777" w:rsidR="004E7EBC" w:rsidRPr="00B57E47" w:rsidRDefault="004E7EBC" w:rsidP="00890856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DB8F6" w14:textId="77777777" w:rsidR="004E7EBC" w:rsidRPr="004521C3" w:rsidRDefault="004E7EBC" w:rsidP="00890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BD5416B" w14:textId="77777777" w:rsidR="004E7EBC" w:rsidRDefault="004E7EBC" w:rsidP="004E7EBC"/>
    <w:p w14:paraId="4F3B803C" w14:textId="77777777" w:rsidR="004E7EBC" w:rsidRDefault="004E7EBC" w:rsidP="004E7EBC"/>
    <w:p w14:paraId="38B359E2" w14:textId="77777777" w:rsidR="004E7EBC" w:rsidRDefault="004E7EBC" w:rsidP="004E7EBC"/>
    <w:p w14:paraId="57D7E15E" w14:textId="77777777" w:rsidR="004E7EBC" w:rsidRDefault="004E7EBC"/>
    <w:sectPr w:rsidR="004E7EBC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tTQ2MTA0tzAwMDRV0lEKTi0uzszPAykwrgUA4n+cSywAAAA="/>
  </w:docVars>
  <w:rsids>
    <w:rsidRoot w:val="00916464"/>
    <w:rsid w:val="00061EC5"/>
    <w:rsid w:val="00177D96"/>
    <w:rsid w:val="00252F1C"/>
    <w:rsid w:val="002D1423"/>
    <w:rsid w:val="003604B7"/>
    <w:rsid w:val="00417DAD"/>
    <w:rsid w:val="004D6A33"/>
    <w:rsid w:val="004E7EBC"/>
    <w:rsid w:val="00623CE3"/>
    <w:rsid w:val="00673A00"/>
    <w:rsid w:val="00890856"/>
    <w:rsid w:val="008A1C64"/>
    <w:rsid w:val="008C4825"/>
    <w:rsid w:val="0091543A"/>
    <w:rsid w:val="00916464"/>
    <w:rsid w:val="0094576B"/>
    <w:rsid w:val="00975193"/>
    <w:rsid w:val="009D2912"/>
    <w:rsid w:val="00A55576"/>
    <w:rsid w:val="00A96D04"/>
    <w:rsid w:val="00AE27DB"/>
    <w:rsid w:val="00B30808"/>
    <w:rsid w:val="00B62282"/>
    <w:rsid w:val="00B91C18"/>
    <w:rsid w:val="00CE1ECE"/>
    <w:rsid w:val="00D72044"/>
    <w:rsid w:val="00EA28DB"/>
    <w:rsid w:val="00F23800"/>
    <w:rsid w:val="00F83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F442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8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916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800</Words>
  <Characters>4565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zban</dc:creator>
  <cp:lastModifiedBy>Digikey</cp:lastModifiedBy>
  <cp:revision>9</cp:revision>
  <dcterms:created xsi:type="dcterms:W3CDTF">2019-10-28T08:46:00Z</dcterms:created>
  <dcterms:modified xsi:type="dcterms:W3CDTF">2019-10-31T09:50:00Z</dcterms:modified>
</cp:coreProperties>
</file>